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9038B8" w:rsidP="009038B8">
      <w:pPr>
        <w:jc w:val="center"/>
      </w:pPr>
      <w:r>
        <w:t xml:space="preserve">2013-2014 BATCH </w:t>
      </w:r>
      <w:proofErr w:type="gramStart"/>
      <w:r>
        <w:t>LIST</w:t>
      </w:r>
      <w:proofErr w:type="gramEnd"/>
    </w:p>
    <w:tbl>
      <w:tblPr>
        <w:tblW w:w="4360" w:type="dxa"/>
        <w:tblInd w:w="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60"/>
        <w:gridCol w:w="3400"/>
      </w:tblGrid>
      <w:tr w:rsidR="009038B8" w:rsidRPr="009038B8" w:rsidTr="009038B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</w:rPr>
              <w:t>Sl.No</w:t>
            </w:r>
            <w:proofErr w:type="spellEnd"/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Name of the Student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D.Sugan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Khanjar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ga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yothirma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340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sann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340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Manikant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kes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Priyan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Manvi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a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ga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un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swi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Kav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Jyoth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Devendr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Janak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Sr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ga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un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Vedama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Anand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Srikant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Rishi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3400" w:type="dxa"/>
            <w:shd w:val="clear" w:color="auto" w:fill="auto"/>
            <w:noWrap/>
            <w:vAlign w:val="center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M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otharamud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Guravaia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Soundary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har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Ram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Himabindu</w:t>
            </w:r>
            <w:proofErr w:type="spellEnd"/>
          </w:p>
        </w:tc>
      </w:tr>
      <w:tr w:rsidR="009038B8" w:rsidRPr="009038B8" w:rsidTr="009038B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</w:rPr>
              <w:t>D.Moun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3400" w:type="dxa"/>
            <w:shd w:val="clear" w:color="auto" w:fill="auto"/>
            <w:noWrap/>
            <w:vAlign w:val="center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ipud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ekhy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Har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3400" w:type="dxa"/>
            <w:shd w:val="clear" w:color="auto" w:fill="auto"/>
            <w:noWrap/>
            <w:vAlign w:val="center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n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Moun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Sumal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Shanmukh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ama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Vidhy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eer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Hemanth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mar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.Dinesh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mar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.Thanooj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Divyara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Moun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3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Dedeep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rava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V.V.Karun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R.Swe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Akhil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idhar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Jyoth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340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Jhans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owm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ran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thos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umabindu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Navya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Ratn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un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.Janak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.Dur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thim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Geetanjal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Vidhy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un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V.S.Sa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epth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Venkat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arish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ga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mar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ain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Na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rishm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.K.Har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a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Santhosh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Jagannad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Sridev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vann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Dimple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Pranay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rishna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Swath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Satis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Ajay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.K.Phan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kant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hin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lapal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if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jum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Lakshm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yan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Manojn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Paawan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Jaswanth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hard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7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Jagan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Anweshi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breen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lthan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k.Ahmad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di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Yamin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i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d.Salm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lthan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.Sa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vallik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.Anany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Abhilash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Chandan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Jagadeeswar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yal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yan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zeed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sneem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N.V.Satyavall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mul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yan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S.S.Nayi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340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Sravan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Sa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uthi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Dur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Srujan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avind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Nag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avanth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Prathyus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.Puji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.R.Sathoshi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mitha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3400" w:type="dxa"/>
            <w:shd w:val="clear" w:color="auto" w:fill="auto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.Ajay</w:t>
            </w:r>
            <w:proofErr w:type="spellEnd"/>
          </w:p>
        </w:tc>
      </w:tr>
      <w:tr w:rsidR="009038B8" w:rsidRPr="009038B8" w:rsidTr="009038B8">
        <w:trPr>
          <w:trHeight w:val="315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38B8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3400" w:type="dxa"/>
            <w:shd w:val="clear" w:color="000000" w:fill="FFFF00"/>
            <w:noWrap/>
            <w:vAlign w:val="bottom"/>
            <w:hideMark/>
          </w:tcPr>
          <w:p w:rsidR="009038B8" w:rsidRPr="009038B8" w:rsidRDefault="009038B8" w:rsidP="009038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hra</w:t>
            </w:r>
            <w:proofErr w:type="spellEnd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8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thima</w:t>
            </w:r>
            <w:proofErr w:type="spellEnd"/>
          </w:p>
        </w:tc>
      </w:tr>
    </w:tbl>
    <w:p w:rsidR="009038B8" w:rsidRDefault="009038B8" w:rsidP="009038B8">
      <w:pPr>
        <w:jc w:val="center"/>
      </w:pPr>
    </w:p>
    <w:sectPr w:rsidR="00903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bW0NDW1sDQyNrZU0lEKTi0uzszPAykwrAUACJ+26iwAAAA="/>
  </w:docVars>
  <w:rsids>
    <w:rsidRoot w:val="009038B8"/>
    <w:rsid w:val="009038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9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9</Words>
  <Characters>1592</Characters>
  <Application>Microsoft Office Word</Application>
  <DocSecurity>0</DocSecurity>
  <Lines>13</Lines>
  <Paragraphs>3</Paragraphs>
  <ScaleCrop>false</ScaleCrop>
  <Company/>
  <LinksUpToDate>false</LinksUpToDate>
  <CharactersWithSpaces>1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46:00Z</dcterms:created>
  <dcterms:modified xsi:type="dcterms:W3CDTF">2020-04-20T08:48:00Z</dcterms:modified>
</cp:coreProperties>
</file>